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2E026C" w14:paraId="628DC639" w14:textId="77777777" w:rsidTr="002E026C">
        <w:tc>
          <w:tcPr>
            <w:tcW w:w="9350" w:type="dxa"/>
            <w:shd w:val="clear" w:color="auto" w:fill="990033"/>
          </w:tcPr>
          <w:p w14:paraId="5775F03A" w14:textId="27F071BB" w:rsidR="002E026C" w:rsidRDefault="002E026C" w:rsidP="002E026C">
            <w:pPr>
              <w:rPr>
                <w:rFonts w:ascii="Calibri" w:eastAsia="Calibri" w:hAnsi="Calibri" w:cs="Calibri"/>
                <w:b/>
                <w:sz w:val="28"/>
                <w:szCs w:val="28"/>
              </w:rPr>
            </w:pPr>
            <w:bookmarkStart w:id="0" w:name="_GoBack"/>
            <w:bookmarkEnd w:id="0"/>
            <w:r w:rsidRPr="002E026C">
              <w:rPr>
                <w:rFonts w:ascii="Calibri" w:eastAsia="Calibri" w:hAnsi="Calibri" w:cs="Calibri"/>
                <w:b/>
                <w:color w:val="FFFFFF" w:themeColor="background1"/>
                <w:sz w:val="36"/>
                <w:szCs w:val="36"/>
              </w:rPr>
              <w:t>Submission Checklist</w:t>
            </w:r>
          </w:p>
        </w:tc>
      </w:tr>
      <w:tr w:rsidR="002E026C" w14:paraId="6679C84E" w14:textId="77777777" w:rsidTr="002E026C">
        <w:tc>
          <w:tcPr>
            <w:tcW w:w="9350" w:type="dxa"/>
            <w:shd w:val="clear" w:color="auto" w:fill="990033"/>
          </w:tcPr>
          <w:p w14:paraId="045E124B" w14:textId="77777777" w:rsidR="002E026C" w:rsidRDefault="002E026C" w:rsidP="002E026C">
            <w:pPr>
              <w:jc w:val="both"/>
              <w:rPr>
                <w:rFonts w:ascii="Calibri" w:eastAsia="Calibri" w:hAnsi="Calibri" w:cs="Calibri"/>
                <w:color w:val="FFFFFF" w:themeColor="background1"/>
              </w:rPr>
            </w:pPr>
          </w:p>
          <w:p w14:paraId="79DA48EE" w14:textId="1CBCC9D4" w:rsidR="002E026C" w:rsidRPr="002E026C" w:rsidRDefault="002E026C" w:rsidP="002E026C">
            <w:pPr>
              <w:jc w:val="both"/>
              <w:rPr>
                <w:rFonts w:ascii="Calibri" w:eastAsia="Calibri" w:hAnsi="Calibri" w:cs="Calibri"/>
                <w:color w:val="FFFFFF" w:themeColor="background1"/>
              </w:rPr>
            </w:pPr>
            <w:r w:rsidRPr="002E026C">
              <w:rPr>
                <w:rFonts w:ascii="Calibri" w:eastAsia="Calibri" w:hAnsi="Calibri" w:cs="Calibri"/>
                <w:color w:val="FFFFFF" w:themeColor="background1"/>
              </w:rPr>
              <w:t xml:space="preserve">To ensure a high and consistent quality of materials published in </w:t>
            </w:r>
            <w:r w:rsidRPr="002E026C">
              <w:rPr>
                <w:rFonts w:ascii="Calibri" w:eastAsia="Calibri" w:hAnsi="Calibri" w:cs="Calibri"/>
                <w:b/>
                <w:color w:val="FFFFFF" w:themeColor="background1"/>
              </w:rPr>
              <w:t>IOB</w:t>
            </w:r>
            <w:r w:rsidR="006D259B">
              <w:rPr>
                <w:rFonts w:ascii="Calibri" w:eastAsia="Calibri" w:hAnsi="Calibri" w:cs="Calibri"/>
                <w:b/>
                <w:color w:val="FFFFFF" w:themeColor="background1"/>
              </w:rPr>
              <w:t>SL</w:t>
            </w:r>
            <w:r w:rsidRPr="002E026C">
              <w:rPr>
                <w:rFonts w:ascii="Calibri" w:eastAsia="Calibri" w:hAnsi="Calibri" w:cs="Calibri"/>
                <w:b/>
                <w:color w:val="FFFFFF" w:themeColor="background1"/>
              </w:rPr>
              <w:t xml:space="preserve"> </w:t>
            </w:r>
            <w:r w:rsidR="00BC5ED2">
              <w:rPr>
                <w:rFonts w:ascii="Calibri" w:eastAsia="Calibri" w:hAnsi="Calibri" w:cs="Calibri"/>
                <w:b/>
                <w:color w:val="FFFFFF" w:themeColor="background1"/>
              </w:rPr>
              <w:t>BIO</w:t>
            </w:r>
            <w:r w:rsidR="00A92053">
              <w:rPr>
                <w:rFonts w:ascii="Calibri" w:eastAsia="Calibri" w:hAnsi="Calibri" w:cs="Calibri"/>
                <w:b/>
                <w:color w:val="FFFFFF" w:themeColor="background1"/>
              </w:rPr>
              <w:t>-</w:t>
            </w:r>
            <w:r w:rsidR="00BC5ED2">
              <w:rPr>
                <w:rFonts w:ascii="Calibri" w:eastAsia="Calibri" w:hAnsi="Calibri" w:cs="Calibri"/>
                <w:b/>
                <w:color w:val="FFFFFF" w:themeColor="background1"/>
              </w:rPr>
              <w:t>NEWS</w:t>
            </w:r>
            <w:r w:rsidRPr="002E026C">
              <w:rPr>
                <w:rFonts w:ascii="Calibri" w:eastAsia="Calibri" w:hAnsi="Calibri" w:cs="Calibri"/>
                <w:color w:val="FFFFFF" w:themeColor="background1"/>
              </w:rPr>
              <w:t xml:space="preserve">, authors are kindly requested to complete and submit the following checklist along with each article and/or photograph(s). </w:t>
            </w:r>
          </w:p>
          <w:p w14:paraId="73FA5AC9" w14:textId="77777777" w:rsidR="002E026C" w:rsidRDefault="002E026C">
            <w:pPr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</w:p>
        </w:tc>
      </w:tr>
    </w:tbl>
    <w:p w14:paraId="00000002" w14:textId="3B0819C9" w:rsidR="007D01E1" w:rsidRDefault="007D01E1">
      <w:pPr>
        <w:jc w:val="center"/>
        <w:rPr>
          <w:rFonts w:ascii="Calibri" w:eastAsia="Calibri" w:hAnsi="Calibri" w:cs="Calibri"/>
          <w:b/>
        </w:rPr>
      </w:pPr>
    </w:p>
    <w:p w14:paraId="40D1FA01" w14:textId="5270C4DD" w:rsidR="006D259B" w:rsidRDefault="006D259B" w:rsidP="006D259B">
      <w:pPr>
        <w:rPr>
          <w:rFonts w:ascii="Calibri" w:eastAsia="Calibri" w:hAnsi="Calibri" w:cs="Calibri"/>
          <w:b/>
        </w:rPr>
      </w:pPr>
    </w:p>
    <w:p w14:paraId="4B3D3D95" w14:textId="0EBDBED7" w:rsidR="006D259B" w:rsidRDefault="006D259B" w:rsidP="006D259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I am a member of </w:t>
      </w:r>
      <w:r w:rsidR="0082436C">
        <w:rPr>
          <w:rFonts w:ascii="Calibri" w:eastAsia="Calibri" w:hAnsi="Calibri" w:cs="Calibri"/>
          <w:b/>
        </w:rPr>
        <w:t xml:space="preserve">the </w:t>
      </w:r>
      <w:r>
        <w:rPr>
          <w:rFonts w:ascii="Calibri" w:eastAsia="Calibri" w:hAnsi="Calibri" w:cs="Calibri"/>
          <w:b/>
        </w:rPr>
        <w:t>Institute of Biology, Sri Lanka</w:t>
      </w:r>
      <w:r>
        <w:rPr>
          <w:rFonts w:ascii="Calibri" w:eastAsia="Calibri" w:hAnsi="Calibri" w:cs="Calibri"/>
          <w:b/>
        </w:rPr>
        <w:tab/>
      </w:r>
      <w:sdt>
        <w:sdtPr>
          <w:rPr>
            <w:rFonts w:ascii="Calibri" w:eastAsia="Calibri" w:hAnsi="Calibri" w:cs="Calibri"/>
            <w:b/>
          </w:rPr>
          <w:id w:val="1550803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b/>
            </w:rPr>
            <w:t>☐</w:t>
          </w:r>
        </w:sdtContent>
      </w:sdt>
    </w:p>
    <w:p w14:paraId="74AC1FB1" w14:textId="77777777" w:rsidR="002F1093" w:rsidRDefault="002F1093">
      <w:pPr>
        <w:jc w:val="both"/>
        <w:rPr>
          <w:rFonts w:ascii="Calibri" w:eastAsia="Calibri" w:hAnsi="Calibri" w:cs="Calibri"/>
          <w:bCs/>
          <w:i/>
          <w:iCs/>
          <w:color w:val="000000" w:themeColor="text1"/>
        </w:rPr>
      </w:pPr>
    </w:p>
    <w:p w14:paraId="3DCB4AF9" w14:textId="1BF081B1" w:rsidR="006D259B" w:rsidRDefault="006D259B">
      <w:pPr>
        <w:jc w:val="both"/>
        <w:rPr>
          <w:rFonts w:ascii="Calibri" w:eastAsia="Calibri" w:hAnsi="Calibri" w:cs="Calibri"/>
          <w:bCs/>
          <w:i/>
          <w:iCs/>
          <w:color w:val="000000" w:themeColor="text1"/>
        </w:rPr>
      </w:pPr>
      <w:r w:rsidRPr="006D259B">
        <w:rPr>
          <w:rFonts w:ascii="Calibri" w:eastAsia="Calibri" w:hAnsi="Calibri" w:cs="Calibri"/>
          <w:bCs/>
          <w:i/>
          <w:iCs/>
          <w:color w:val="000000" w:themeColor="text1"/>
        </w:rPr>
        <w:t xml:space="preserve">(If you are not </w:t>
      </w:r>
      <w:r w:rsidR="00E316CD">
        <w:rPr>
          <w:rFonts w:ascii="Calibri" w:eastAsia="Calibri" w:hAnsi="Calibri" w:cs="Calibri"/>
          <w:bCs/>
          <w:i/>
          <w:iCs/>
          <w:color w:val="000000" w:themeColor="text1"/>
        </w:rPr>
        <w:t xml:space="preserve">yet </w:t>
      </w:r>
      <w:r w:rsidRPr="006D259B">
        <w:rPr>
          <w:rFonts w:ascii="Calibri" w:eastAsia="Calibri" w:hAnsi="Calibri" w:cs="Calibri"/>
          <w:bCs/>
          <w:i/>
          <w:iCs/>
          <w:color w:val="000000" w:themeColor="text1"/>
        </w:rPr>
        <w:t>a member</w:t>
      </w:r>
      <w:r w:rsidR="00E316CD">
        <w:rPr>
          <w:rFonts w:ascii="Calibri" w:eastAsia="Calibri" w:hAnsi="Calibri" w:cs="Calibri"/>
          <w:bCs/>
          <w:i/>
          <w:iCs/>
          <w:color w:val="000000" w:themeColor="text1"/>
        </w:rPr>
        <w:t xml:space="preserve"> of IOBSL</w:t>
      </w:r>
      <w:r w:rsidRPr="006D259B">
        <w:rPr>
          <w:rFonts w:ascii="Calibri" w:eastAsia="Calibri" w:hAnsi="Calibri" w:cs="Calibri"/>
          <w:bCs/>
          <w:i/>
          <w:iCs/>
          <w:color w:val="000000" w:themeColor="text1"/>
        </w:rPr>
        <w:t>,</w:t>
      </w:r>
      <w:r w:rsidR="00E316CD">
        <w:rPr>
          <w:rFonts w:ascii="Calibri" w:eastAsia="Calibri" w:hAnsi="Calibri" w:cs="Calibri"/>
          <w:bCs/>
          <w:i/>
          <w:iCs/>
          <w:color w:val="000000" w:themeColor="text1"/>
        </w:rPr>
        <w:t xml:space="preserve"> please visit </w:t>
      </w:r>
      <w:hyperlink r:id="rId8" w:history="1">
        <w:r w:rsidR="00E316CD" w:rsidRPr="00C97E70">
          <w:rPr>
            <w:rStyle w:val="Hyperlink"/>
            <w:rFonts w:ascii="Calibri" w:eastAsia="Calibri" w:hAnsi="Calibri" w:cs="Calibri"/>
            <w:bCs/>
            <w:i/>
            <w:iCs/>
            <w:color w:val="0070C0"/>
          </w:rPr>
          <w:t>http://www.iobsl.org/</w:t>
        </w:r>
      </w:hyperlink>
      <w:r w:rsidR="00E316CD" w:rsidRPr="00C97E70">
        <w:rPr>
          <w:rFonts w:ascii="Calibri" w:eastAsia="Calibri" w:hAnsi="Calibri" w:cs="Calibri"/>
          <w:bCs/>
          <w:i/>
          <w:iCs/>
          <w:color w:val="0070C0"/>
        </w:rPr>
        <w:t xml:space="preserve">  </w:t>
      </w:r>
      <w:r w:rsidR="00E316CD">
        <w:rPr>
          <w:rFonts w:ascii="Calibri" w:eastAsia="Calibri" w:hAnsi="Calibri" w:cs="Calibri"/>
          <w:bCs/>
          <w:i/>
          <w:iCs/>
          <w:color w:val="000000" w:themeColor="text1"/>
        </w:rPr>
        <w:t>for the application procedure and further information</w:t>
      </w:r>
      <w:r>
        <w:rPr>
          <w:rFonts w:ascii="Calibri" w:eastAsia="Calibri" w:hAnsi="Calibri" w:cs="Calibri"/>
          <w:bCs/>
          <w:i/>
          <w:iCs/>
          <w:color w:val="000000" w:themeColor="text1"/>
        </w:rPr>
        <w:t>)</w:t>
      </w:r>
    </w:p>
    <w:p w14:paraId="7FF61F06" w14:textId="77777777" w:rsidR="006D259B" w:rsidRPr="006D259B" w:rsidRDefault="006D259B">
      <w:pPr>
        <w:jc w:val="both"/>
        <w:rPr>
          <w:rFonts w:ascii="Calibri" w:eastAsia="Calibri" w:hAnsi="Calibri" w:cs="Calibri"/>
          <w:bCs/>
          <w:i/>
          <w:iCs/>
          <w:color w:val="000000" w:themeColor="text1"/>
        </w:rPr>
      </w:pPr>
    </w:p>
    <w:p w14:paraId="00000005" w14:textId="3AD51465" w:rsidR="007D01E1" w:rsidRPr="002F1093" w:rsidRDefault="006D259B">
      <w:pPr>
        <w:jc w:val="both"/>
        <w:rPr>
          <w:rFonts w:ascii="Calibri" w:eastAsia="Calibri" w:hAnsi="Calibri" w:cs="Calibri"/>
          <w:b/>
          <w:i/>
          <w:iCs/>
          <w:color w:val="990033"/>
          <w:sz w:val="24"/>
          <w:szCs w:val="24"/>
        </w:rPr>
      </w:pPr>
      <w:r w:rsidRPr="002F1093">
        <w:rPr>
          <w:rFonts w:ascii="Calibri" w:eastAsia="Calibri" w:hAnsi="Calibri" w:cs="Calibri"/>
          <w:b/>
          <w:i/>
          <w:iCs/>
          <w:color w:val="990033"/>
          <w:sz w:val="24"/>
          <w:szCs w:val="24"/>
        </w:rPr>
        <w:t>Submission</w:t>
      </w:r>
      <w:r w:rsidR="002E026C" w:rsidRPr="002F1093">
        <w:rPr>
          <w:rFonts w:ascii="Calibri" w:eastAsia="Calibri" w:hAnsi="Calibri" w:cs="Calibri"/>
          <w:b/>
          <w:i/>
          <w:iCs/>
          <w:color w:val="990033"/>
          <w:sz w:val="24"/>
          <w:szCs w:val="24"/>
        </w:rPr>
        <w:t xml:space="preserve"> </w:t>
      </w:r>
      <w:r w:rsidR="002F1093">
        <w:rPr>
          <w:rFonts w:ascii="Calibri" w:eastAsia="Calibri" w:hAnsi="Calibri" w:cs="Calibri"/>
          <w:b/>
          <w:i/>
          <w:iCs/>
          <w:color w:val="990033"/>
          <w:sz w:val="24"/>
          <w:szCs w:val="24"/>
        </w:rPr>
        <w:t>T</w:t>
      </w:r>
      <w:r w:rsidR="002E026C" w:rsidRPr="002F1093">
        <w:rPr>
          <w:rFonts w:ascii="Calibri" w:eastAsia="Calibri" w:hAnsi="Calibri" w:cs="Calibri"/>
          <w:b/>
          <w:i/>
          <w:iCs/>
          <w:color w:val="990033"/>
          <w:sz w:val="24"/>
          <w:szCs w:val="24"/>
        </w:rPr>
        <w:t>ype:</w:t>
      </w:r>
    </w:p>
    <w:p w14:paraId="00000006" w14:textId="77777777" w:rsidR="007D01E1" w:rsidRDefault="007D01E1">
      <w:pPr>
        <w:jc w:val="both"/>
        <w:rPr>
          <w:rFonts w:ascii="Calibri" w:eastAsia="Calibri" w:hAnsi="Calibri" w:cs="Calibri"/>
          <w:b/>
        </w:rPr>
      </w:pPr>
    </w:p>
    <w:p w14:paraId="00000007" w14:textId="476F0CD0" w:rsidR="007D01E1" w:rsidRDefault="0086691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Feature Article</w:t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sdt>
        <w:sdtPr>
          <w:rPr>
            <w:rFonts w:ascii="Calibri" w:eastAsia="Calibri" w:hAnsi="Calibri" w:cs="Calibri"/>
          </w:rPr>
          <w:id w:val="95104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D87">
            <w:rPr>
              <w:rFonts w:ascii="MS Gothic" w:eastAsia="MS Gothic" w:hAnsi="MS Gothic" w:cs="Calibri" w:hint="eastAsia"/>
            </w:rPr>
            <w:t>☐</w:t>
          </w:r>
        </w:sdtContent>
      </w:sdt>
    </w:p>
    <w:p w14:paraId="00000008" w14:textId="6F10CE8D" w:rsidR="007D01E1" w:rsidRDefault="0086691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 xml:space="preserve">Updates on </w:t>
      </w:r>
      <w:r w:rsidR="00C32CF8"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</w:rPr>
        <w:t>Latest Research</w:t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sdt>
        <w:sdtPr>
          <w:rPr>
            <w:rFonts w:ascii="Calibri" w:eastAsia="Calibri" w:hAnsi="Calibri" w:cs="Calibri"/>
          </w:rPr>
          <w:id w:val="-397368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D87">
            <w:rPr>
              <w:rFonts w:ascii="MS Gothic" w:eastAsia="MS Gothic" w:hAnsi="MS Gothic" w:cs="Calibri" w:hint="eastAsia"/>
            </w:rPr>
            <w:t>☐</w:t>
          </w:r>
        </w:sdtContent>
      </w:sdt>
    </w:p>
    <w:p w14:paraId="564C1B5C" w14:textId="4CA0D800" w:rsidR="00C32CF8" w:rsidRDefault="0086691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 w:rsidR="00C32CF8">
        <w:rPr>
          <w:rFonts w:ascii="Calibri" w:eastAsia="Calibri" w:hAnsi="Calibri" w:cs="Calibri"/>
        </w:rPr>
        <w:t>Corner for Y</w:t>
      </w:r>
      <w:r w:rsidR="006D259B">
        <w:rPr>
          <w:rFonts w:ascii="Calibri" w:eastAsia="Calibri" w:hAnsi="Calibri" w:cs="Calibri"/>
        </w:rPr>
        <w:t>o</w:t>
      </w:r>
      <w:r w:rsidR="00C32CF8">
        <w:rPr>
          <w:rFonts w:ascii="Calibri" w:eastAsia="Calibri" w:hAnsi="Calibri" w:cs="Calibri"/>
        </w:rPr>
        <w:t>ung Biologists</w:t>
      </w:r>
      <w:r w:rsidR="00C32CF8">
        <w:rPr>
          <w:rFonts w:ascii="Calibri" w:eastAsia="Calibri" w:hAnsi="Calibri" w:cs="Calibri"/>
        </w:rPr>
        <w:tab/>
      </w:r>
      <w:r w:rsidR="00C32CF8">
        <w:rPr>
          <w:rFonts w:ascii="Calibri" w:eastAsia="Calibri" w:hAnsi="Calibri" w:cs="Calibri"/>
        </w:rPr>
        <w:tab/>
      </w:r>
      <w:r w:rsidR="00C32CF8">
        <w:rPr>
          <w:rFonts w:ascii="Calibri" w:eastAsia="Calibri" w:hAnsi="Calibri" w:cs="Calibri"/>
        </w:rPr>
        <w:tab/>
      </w:r>
      <w:sdt>
        <w:sdtPr>
          <w:rPr>
            <w:rFonts w:ascii="Calibri" w:eastAsia="Calibri" w:hAnsi="Calibri" w:cs="Calibri"/>
          </w:rPr>
          <w:id w:val="1122652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2CF8">
            <w:rPr>
              <w:rFonts w:ascii="MS Gothic" w:eastAsia="MS Gothic" w:hAnsi="MS Gothic" w:cs="Calibri" w:hint="eastAsia"/>
            </w:rPr>
            <w:t>☐</w:t>
          </w:r>
        </w:sdtContent>
      </w:sdt>
    </w:p>
    <w:p w14:paraId="00000009" w14:textId="4E698415" w:rsidR="007D01E1" w:rsidRDefault="00866918" w:rsidP="00C32CF8">
      <w:pPr>
        <w:ind w:firstLine="7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riginal </w:t>
      </w:r>
      <w:r>
        <w:rPr>
          <w:rFonts w:ascii="Calibri" w:eastAsia="Calibri" w:hAnsi="Calibri" w:cs="Calibri"/>
        </w:rPr>
        <w:t>Photograph(s) (</w:t>
      </w:r>
      <w:r w:rsidR="00C32CF8"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</w:rPr>
        <w:t>iology</w:t>
      </w:r>
      <w:r w:rsidR="00C32CF8"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</w:rPr>
        <w:t>related)</w:t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sdt>
        <w:sdtPr>
          <w:rPr>
            <w:rFonts w:ascii="Calibri" w:eastAsia="Calibri" w:hAnsi="Calibri" w:cs="Calibri"/>
          </w:rPr>
          <w:id w:val="-2137245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D87">
            <w:rPr>
              <w:rFonts w:ascii="MS Gothic" w:eastAsia="MS Gothic" w:hAnsi="MS Gothic" w:cs="Calibri" w:hint="eastAsia"/>
            </w:rPr>
            <w:t>☐</w:t>
          </w:r>
        </w:sdtContent>
      </w:sdt>
    </w:p>
    <w:p w14:paraId="0000000A" w14:textId="46BD55A6" w:rsidR="007D01E1" w:rsidRDefault="00866918" w:rsidP="00796D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15"/>
        </w:tabs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Other (please specify)</w:t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r w:rsidR="00796D87">
        <w:rPr>
          <w:rFonts w:ascii="Calibri" w:eastAsia="Calibri" w:hAnsi="Calibri" w:cs="Calibri"/>
        </w:rPr>
        <w:tab/>
      </w:r>
      <w:sdt>
        <w:sdtPr>
          <w:rPr>
            <w:rFonts w:ascii="Calibri" w:eastAsia="Calibri" w:hAnsi="Calibri" w:cs="Calibri"/>
          </w:rPr>
          <w:id w:val="701209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D87">
            <w:rPr>
              <w:rFonts w:ascii="MS Gothic" w:eastAsia="MS Gothic" w:hAnsi="MS Gothic" w:cs="Calibri" w:hint="eastAsia"/>
            </w:rPr>
            <w:t>☐</w:t>
          </w:r>
        </w:sdtContent>
      </w:sdt>
      <w:r w:rsidR="00796D87">
        <w:rPr>
          <w:rFonts w:ascii="Calibri" w:eastAsia="Calibri" w:hAnsi="Calibri" w:cs="Calibri"/>
        </w:rPr>
        <w:t xml:space="preserve">             ________________________________</w:t>
      </w:r>
    </w:p>
    <w:p w14:paraId="0000000B" w14:textId="77777777" w:rsidR="007D01E1" w:rsidRDefault="0086691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14:paraId="4D199FA4" w14:textId="6B0E386F" w:rsidR="00796D87" w:rsidRDefault="00796D87" w:rsidP="002E026C">
      <w:pPr>
        <w:jc w:val="center"/>
        <w:rPr>
          <w:rFonts w:ascii="Calibri" w:eastAsia="Calibri" w:hAnsi="Calibri" w:cs="Calibri"/>
        </w:rPr>
      </w:pPr>
    </w:p>
    <w:p w14:paraId="1B97DCB5" w14:textId="2BFAD243" w:rsidR="00796D87" w:rsidRDefault="00796D87">
      <w:pPr>
        <w:rPr>
          <w:rFonts w:ascii="Calibri" w:eastAsia="Calibri" w:hAnsi="Calibri" w:cs="Calibri"/>
        </w:rPr>
      </w:pPr>
    </w:p>
    <w:tbl>
      <w:tblPr>
        <w:tblStyle w:val="TableGrid"/>
        <w:tblW w:w="9261" w:type="dxa"/>
        <w:tblLook w:val="04A0" w:firstRow="1" w:lastRow="0" w:firstColumn="1" w:lastColumn="0" w:noHBand="0" w:noVBand="1"/>
      </w:tblPr>
      <w:tblGrid>
        <w:gridCol w:w="7511"/>
        <w:gridCol w:w="573"/>
        <w:gridCol w:w="1177"/>
      </w:tblGrid>
      <w:tr w:rsidR="00DE3D85" w14:paraId="3ED5C7F1" w14:textId="77777777" w:rsidTr="00924C91">
        <w:tc>
          <w:tcPr>
            <w:tcW w:w="9261" w:type="dxa"/>
            <w:gridSpan w:val="3"/>
            <w:shd w:val="clear" w:color="auto" w:fill="990033"/>
          </w:tcPr>
          <w:p w14:paraId="7B05C6EB" w14:textId="04994A3A" w:rsidR="00DE3D85" w:rsidRDefault="00DE3D85">
            <w:pPr>
              <w:rPr>
                <w:rFonts w:ascii="Calibri" w:eastAsia="Calibri" w:hAnsi="Calibri" w:cs="Calibri"/>
                <w:b/>
                <w:i/>
                <w:sz w:val="24"/>
                <w:szCs w:val="24"/>
              </w:rPr>
            </w:pPr>
            <w:r w:rsidRPr="00DE3D85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Feature Articles/Updates on</w:t>
            </w:r>
            <w:r w:rsidR="00C32CF8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 xml:space="preserve"> the</w:t>
            </w:r>
            <w:r w:rsidRPr="00DE3D85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 xml:space="preserve"> Latest Research</w:t>
            </w:r>
            <w:r w:rsidR="00C32CF8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/Corner for Young Biologists</w:t>
            </w:r>
            <w:r w:rsidRPr="00DE3D85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:</w:t>
            </w:r>
          </w:p>
          <w:p w14:paraId="701A5FB0" w14:textId="7A5DC970" w:rsidR="00894E45" w:rsidRDefault="00894E45">
            <w:pPr>
              <w:rPr>
                <w:rFonts w:ascii="Calibri" w:eastAsia="Calibri" w:hAnsi="Calibri" w:cs="Calibri"/>
              </w:rPr>
            </w:pPr>
          </w:p>
        </w:tc>
      </w:tr>
      <w:tr w:rsidR="00DE3D85" w14:paraId="74AA706D" w14:textId="77777777" w:rsidTr="00BC6B21">
        <w:tc>
          <w:tcPr>
            <w:tcW w:w="7511" w:type="dxa"/>
            <w:tcBorders>
              <w:bottom w:val="single" w:sz="4" w:space="0" w:color="auto"/>
            </w:tcBorders>
          </w:tcPr>
          <w:p w14:paraId="23A8A288" w14:textId="77777777" w:rsidR="00DE3D85" w:rsidRDefault="00DE3D8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73" w:type="dxa"/>
            <w:tcBorders>
              <w:bottom w:val="single" w:sz="4" w:space="0" w:color="auto"/>
            </w:tcBorders>
          </w:tcPr>
          <w:p w14:paraId="17700A62" w14:textId="55ED5422" w:rsidR="00DE3D85" w:rsidRPr="002E026C" w:rsidRDefault="00DE3D85" w:rsidP="002E026C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2E026C">
              <w:rPr>
                <w:rFonts w:ascii="Calibri" w:eastAsia="Calibri" w:hAnsi="Calibri" w:cs="Calibri"/>
                <w:b/>
                <w:bCs/>
              </w:rPr>
              <w:t>Yes</w:t>
            </w:r>
          </w:p>
        </w:tc>
        <w:tc>
          <w:tcPr>
            <w:tcW w:w="1177" w:type="dxa"/>
            <w:tcBorders>
              <w:bottom w:val="single" w:sz="4" w:space="0" w:color="auto"/>
            </w:tcBorders>
          </w:tcPr>
          <w:p w14:paraId="1BA3C432" w14:textId="01FE0106" w:rsidR="00DE3D85" w:rsidRPr="002E026C" w:rsidRDefault="00DE3D85" w:rsidP="002E026C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2E026C">
              <w:rPr>
                <w:rFonts w:ascii="Calibri" w:eastAsia="Calibri" w:hAnsi="Calibri" w:cs="Calibri"/>
                <w:b/>
                <w:bCs/>
              </w:rPr>
              <w:t>Not Applicable</w:t>
            </w:r>
          </w:p>
        </w:tc>
      </w:tr>
      <w:tr w:rsidR="00924C91" w14:paraId="7B56C0C3" w14:textId="77777777" w:rsidTr="00890B1D">
        <w:tc>
          <w:tcPr>
            <w:tcW w:w="7511" w:type="dxa"/>
            <w:tcBorders>
              <w:bottom w:val="single" w:sz="2" w:space="0" w:color="auto"/>
            </w:tcBorders>
          </w:tcPr>
          <w:p w14:paraId="41981E96" w14:textId="64E7C4D2" w:rsidR="00924C91" w:rsidRDefault="00924C91" w:rsidP="00796D8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 have prepared my article according to the instructions for the authors. </w:t>
            </w:r>
          </w:p>
          <w:p w14:paraId="49A803A0" w14:textId="3B81904F" w:rsidR="00924C91" w:rsidRPr="00BC6B21" w:rsidRDefault="00924C91" w:rsidP="00BC6B21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-1596775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bottom w:val="single" w:sz="2" w:space="0" w:color="auto"/>
                </w:tcBorders>
              </w:tcPr>
              <w:p w14:paraId="4D9FFF0B" w14:textId="32AB766F" w:rsidR="00924C91" w:rsidRDefault="00924C91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1177" w:type="dxa"/>
            <w:vMerge w:val="restart"/>
          </w:tcPr>
          <w:p w14:paraId="6BDC3E81" w14:textId="65BA026F" w:rsidR="00924C91" w:rsidRDefault="00924C91" w:rsidP="00DE3D85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924C91" w14:paraId="517ECEB0" w14:textId="77777777" w:rsidTr="00890B1D">
        <w:tc>
          <w:tcPr>
            <w:tcW w:w="7511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08CC103B" w14:textId="6E7B9C32" w:rsidR="00924C91" w:rsidRPr="00BC6B21" w:rsidRDefault="00924C91" w:rsidP="00BC6B2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y article follows the word limit (</w:t>
            </w:r>
            <w:r w:rsidRPr="00BC6B21">
              <w:rPr>
                <w:rFonts w:ascii="Calibri" w:eastAsia="Calibri" w:hAnsi="Calibri" w:cs="Calibri"/>
                <w:b/>
                <w:bCs/>
              </w:rPr>
              <w:t>less than 1500 words</w:t>
            </w:r>
            <w:r>
              <w:rPr>
                <w:rFonts w:ascii="Calibri" w:eastAsia="Calibri" w:hAnsi="Calibri" w:cs="Calibri"/>
              </w:rPr>
              <w:t>).</w:t>
            </w:r>
          </w:p>
          <w:p w14:paraId="63FA8C2F" w14:textId="77777777" w:rsidR="00924C91" w:rsidRPr="00BC6B21" w:rsidRDefault="00924C91" w:rsidP="00BC6B21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838270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single" w:sz="2" w:space="0" w:color="auto"/>
                  <w:bottom w:val="single" w:sz="2" w:space="0" w:color="auto"/>
                </w:tcBorders>
                <w:shd w:val="clear" w:color="auto" w:fill="F2F2F2" w:themeFill="background1" w:themeFillShade="F2"/>
              </w:tcPr>
              <w:p w14:paraId="1DE0D2AC" w14:textId="696F63D0" w:rsidR="00924C91" w:rsidRDefault="00924C91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1177" w:type="dxa"/>
            <w:vMerge/>
            <w:shd w:val="clear" w:color="auto" w:fill="F2F2F2" w:themeFill="background1" w:themeFillShade="F2"/>
          </w:tcPr>
          <w:p w14:paraId="54FEE407" w14:textId="40368B9C" w:rsidR="00924C91" w:rsidRDefault="00924C91" w:rsidP="00DE3D85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924C91" w14:paraId="7965CBB7" w14:textId="77777777" w:rsidTr="00890B1D">
        <w:tc>
          <w:tcPr>
            <w:tcW w:w="7511" w:type="dxa"/>
            <w:tcBorders>
              <w:top w:val="single" w:sz="2" w:space="0" w:color="auto"/>
            </w:tcBorders>
            <w:shd w:val="clear" w:color="auto" w:fill="F2F2F2" w:themeFill="background1" w:themeFillShade="F2"/>
          </w:tcPr>
          <w:p w14:paraId="422A5E97" w14:textId="0A079E03" w:rsidR="00924C91" w:rsidRDefault="00924C91" w:rsidP="00796D8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y article is in </w:t>
            </w:r>
            <w:r w:rsidRPr="00A92AF8">
              <w:rPr>
                <w:rFonts w:ascii="Calibri" w:eastAsia="Calibri" w:hAnsi="Calibri" w:cs="Calibri"/>
                <w:b/>
                <w:bCs/>
              </w:rPr>
              <w:t>M</w:t>
            </w:r>
            <w:r w:rsidR="00A92AF8" w:rsidRPr="00A92AF8">
              <w:rPr>
                <w:rFonts w:ascii="Calibri" w:eastAsia="Calibri" w:hAnsi="Calibri" w:cs="Calibri"/>
                <w:b/>
                <w:bCs/>
              </w:rPr>
              <w:t>icrosoft</w:t>
            </w:r>
            <w:r w:rsidRPr="00A92AF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92AF8" w:rsidRPr="00A92AF8">
              <w:rPr>
                <w:rFonts w:ascii="Calibri" w:eastAsia="Calibri" w:hAnsi="Calibri" w:cs="Calibri"/>
                <w:b/>
                <w:bCs/>
              </w:rPr>
              <w:t>W</w:t>
            </w:r>
            <w:r w:rsidRPr="00A92AF8">
              <w:rPr>
                <w:rFonts w:ascii="Calibri" w:eastAsia="Calibri" w:hAnsi="Calibri" w:cs="Calibri"/>
                <w:b/>
                <w:bCs/>
              </w:rPr>
              <w:t xml:space="preserve">ord </w:t>
            </w:r>
            <w:r w:rsidR="00A92AF8" w:rsidRPr="00A92AF8">
              <w:rPr>
                <w:rFonts w:ascii="Calibri" w:eastAsia="Calibri" w:hAnsi="Calibri" w:cs="Calibri"/>
                <w:b/>
                <w:bCs/>
              </w:rPr>
              <w:t>(.doc or .docx)</w:t>
            </w:r>
            <w:r w:rsidR="00A92AF8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mat.</w:t>
            </w:r>
          </w:p>
          <w:p w14:paraId="0E255EBA" w14:textId="6F76F88E" w:rsidR="00924C91" w:rsidRDefault="00924C91" w:rsidP="00796D87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1654262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single" w:sz="2" w:space="0" w:color="auto"/>
                </w:tcBorders>
                <w:shd w:val="clear" w:color="auto" w:fill="F2F2F2" w:themeFill="background1" w:themeFillShade="F2"/>
              </w:tcPr>
              <w:p w14:paraId="4AAFBCDE" w14:textId="302FD5EE" w:rsidR="00924C91" w:rsidRDefault="00924C91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1177" w:type="dxa"/>
            <w:vMerge/>
            <w:shd w:val="clear" w:color="auto" w:fill="F2F2F2" w:themeFill="background1" w:themeFillShade="F2"/>
          </w:tcPr>
          <w:p w14:paraId="52ED6C6F" w14:textId="77777777" w:rsidR="00924C91" w:rsidRDefault="00924C91" w:rsidP="00DE3D85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DE3D85" w14:paraId="4B49D3DC" w14:textId="77777777" w:rsidTr="00BB6427">
        <w:tc>
          <w:tcPr>
            <w:tcW w:w="7511" w:type="dxa"/>
          </w:tcPr>
          <w:p w14:paraId="1787BFA8" w14:textId="3C5017EC" w:rsidR="00DE3D85" w:rsidRDefault="00DE3D85" w:rsidP="002E026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</w:t>
            </w:r>
            <w:r w:rsidR="00A00581">
              <w:rPr>
                <w:rFonts w:ascii="Calibri" w:eastAsia="Calibri" w:hAnsi="Calibri" w:cs="Calibri"/>
              </w:rPr>
              <w:t xml:space="preserve">images </w:t>
            </w:r>
            <w:r>
              <w:rPr>
                <w:rFonts w:ascii="Calibri" w:eastAsia="Calibri" w:hAnsi="Calibri" w:cs="Calibri"/>
              </w:rPr>
              <w:t xml:space="preserve">(photos, charts, graphs, etc.,) in my article each include a short caption with image credits 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>(a specific URL, a reference</w:t>
            </w:r>
            <w:r w:rsidR="0082436C">
              <w:rPr>
                <w:rFonts w:ascii="Calibri" w:eastAsia="Calibri" w:hAnsi="Calibri" w:cs="Calibri"/>
                <w:b/>
                <w:bCs/>
              </w:rPr>
              <w:t>,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 xml:space="preserve"> or if it is </w:t>
            </w:r>
            <w:r w:rsidR="0082436C">
              <w:rPr>
                <w:rFonts w:ascii="Calibri" w:eastAsia="Calibri" w:hAnsi="Calibri" w:cs="Calibri"/>
                <w:b/>
                <w:bCs/>
              </w:rPr>
              <w:t xml:space="preserve">the 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>author’s own work, ‘The Author’).</w:t>
            </w:r>
          </w:p>
          <w:p w14:paraId="4A2DFA3E" w14:textId="3A2A8F02" w:rsidR="00A00581" w:rsidRPr="00FC7EDD" w:rsidRDefault="00A00581" w:rsidP="001D0980">
            <w:pPr>
              <w:rPr>
                <w:rFonts w:asciiTheme="majorHAnsi" w:eastAsia="Calibri" w:hAnsiTheme="majorHAnsi" w:cstheme="majorHAns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-1785491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</w:tcPr>
              <w:p w14:paraId="60E5EAAC" w14:textId="0B821DF8" w:rsidR="00DE3D85" w:rsidRDefault="00DE3D85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</w:rPr>
            <w:id w:val="1913660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</w:tcPr>
              <w:p w14:paraId="1EC01DF4" w14:textId="763E93B6" w:rsidR="00DE3D85" w:rsidRDefault="00DE3D85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DE3D85" w14:paraId="3FA8675C" w14:textId="77777777" w:rsidTr="00BB6427">
        <w:tc>
          <w:tcPr>
            <w:tcW w:w="7511" w:type="dxa"/>
          </w:tcPr>
          <w:p w14:paraId="00B6F344" w14:textId="5E697BBC" w:rsidR="001D0980" w:rsidRDefault="00DE3D85" w:rsidP="001D098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ach table included in my article contains a clear and concise title, with a source 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>(a specific URL, a reference</w:t>
            </w:r>
            <w:r w:rsidR="0082436C">
              <w:rPr>
                <w:rFonts w:ascii="Calibri" w:eastAsia="Calibri" w:hAnsi="Calibri" w:cs="Calibri"/>
                <w:b/>
                <w:bCs/>
              </w:rPr>
              <w:t>,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 xml:space="preserve"> or if it is </w:t>
            </w:r>
            <w:r w:rsidR="0082436C">
              <w:rPr>
                <w:rFonts w:ascii="Calibri" w:eastAsia="Calibri" w:hAnsi="Calibri" w:cs="Calibri"/>
                <w:b/>
                <w:bCs/>
              </w:rPr>
              <w:t xml:space="preserve">the </w:t>
            </w:r>
            <w:r w:rsidR="001D0980" w:rsidRPr="001D0980">
              <w:rPr>
                <w:rFonts w:ascii="Calibri" w:eastAsia="Calibri" w:hAnsi="Calibri" w:cs="Calibri"/>
                <w:b/>
                <w:bCs/>
              </w:rPr>
              <w:t>author’s own work, ‘The Author’).</w:t>
            </w:r>
          </w:p>
          <w:p w14:paraId="6A517DEE" w14:textId="77777777" w:rsidR="00DE3D85" w:rsidRDefault="00DE3D85" w:rsidP="001D0980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1455744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</w:tcPr>
              <w:p w14:paraId="5358F996" w14:textId="696F831C" w:rsidR="00DE3D85" w:rsidRDefault="00DE3D85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</w:rPr>
            <w:id w:val="-1728840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</w:tcPr>
              <w:p w14:paraId="20678D67" w14:textId="49CAD623" w:rsidR="00DE3D85" w:rsidRDefault="0015553E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924C91" w14:paraId="7758D487" w14:textId="77777777" w:rsidTr="00BB6427">
        <w:tc>
          <w:tcPr>
            <w:tcW w:w="7511" w:type="dxa"/>
          </w:tcPr>
          <w:p w14:paraId="59D9C975" w14:textId="169B8990" w:rsidR="00924C91" w:rsidRDefault="00924C91" w:rsidP="00796D8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 have </w:t>
            </w:r>
            <w:r w:rsidRPr="00A92AF8">
              <w:rPr>
                <w:rFonts w:ascii="Calibri" w:eastAsia="Calibri" w:hAnsi="Calibri" w:cs="Calibri"/>
              </w:rPr>
              <w:t>referred to the</w:t>
            </w:r>
            <w:r w:rsidR="00A92AF8" w:rsidRPr="00A92AF8">
              <w:rPr>
                <w:rFonts w:ascii="Calibri" w:eastAsia="Calibri" w:hAnsi="Calibri" w:cs="Calibri"/>
              </w:rPr>
              <w:t xml:space="preserve"> submission guidelines</w:t>
            </w:r>
            <w:r w:rsidRPr="00A92AF8">
              <w:rPr>
                <w:rFonts w:ascii="Calibri" w:eastAsia="Calibri" w:hAnsi="Calibri" w:cs="Calibri"/>
              </w:rPr>
              <w:t xml:space="preserve">, and I formatted my bibliography according to the APA </w:t>
            </w:r>
            <w:r w:rsidR="0082436C" w:rsidRPr="00A92AF8">
              <w:rPr>
                <w:rFonts w:ascii="Calibri" w:eastAsia="Calibri" w:hAnsi="Calibri" w:cs="Calibri"/>
              </w:rPr>
              <w:t>S</w:t>
            </w:r>
            <w:r w:rsidRPr="00A92AF8">
              <w:rPr>
                <w:rFonts w:ascii="Calibri" w:eastAsia="Calibri" w:hAnsi="Calibri" w:cs="Calibri"/>
              </w:rPr>
              <w:t>tyle.</w:t>
            </w:r>
          </w:p>
          <w:p w14:paraId="77DA1492" w14:textId="77777777" w:rsidR="00924C91" w:rsidRDefault="00924C91" w:rsidP="00796D87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1145781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</w:tcPr>
              <w:p w14:paraId="04541B34" w14:textId="7BA8A48B" w:rsidR="00924C91" w:rsidRDefault="00924C91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1177" w:type="dxa"/>
            <w:vMerge w:val="restart"/>
          </w:tcPr>
          <w:p w14:paraId="21CE0314" w14:textId="0AB82E39" w:rsidR="00924C91" w:rsidRDefault="00924C91" w:rsidP="00DE3D85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924C91" w14:paraId="7DB49F01" w14:textId="77777777" w:rsidTr="00BB6427">
        <w:tc>
          <w:tcPr>
            <w:tcW w:w="7511" w:type="dxa"/>
          </w:tcPr>
          <w:p w14:paraId="1544D437" w14:textId="071FAACA" w:rsidR="00924C91" w:rsidRDefault="00924C91" w:rsidP="00796D8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article has been spell-checked and grammar checked. </w:t>
            </w:r>
          </w:p>
          <w:p w14:paraId="3692B843" w14:textId="77777777" w:rsidR="00924C91" w:rsidRDefault="00924C91" w:rsidP="00796D87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-1045750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</w:tcPr>
              <w:p w14:paraId="35B3C47F" w14:textId="291FE2B1" w:rsidR="00924C91" w:rsidRDefault="00924C91" w:rsidP="00DE3D8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1177" w:type="dxa"/>
            <w:vMerge/>
          </w:tcPr>
          <w:p w14:paraId="4EBB2CDB" w14:textId="1C76BF65" w:rsidR="00924C91" w:rsidRDefault="00924C91" w:rsidP="00DE3D85">
            <w:pPr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0612B42" w14:textId="34DB75FD" w:rsidR="00796D87" w:rsidRDefault="00796D87">
      <w:pPr>
        <w:rPr>
          <w:rFonts w:ascii="Calibri" w:eastAsia="Calibri" w:hAnsi="Calibri" w:cs="Calibri"/>
        </w:rPr>
      </w:pPr>
    </w:p>
    <w:p w14:paraId="624A38E9" w14:textId="54761FDB" w:rsidR="00F163E6" w:rsidRDefault="00F163E6">
      <w:pPr>
        <w:rPr>
          <w:rFonts w:ascii="Calibri" w:eastAsia="Calibri" w:hAnsi="Calibri" w:cs="Calibri"/>
        </w:rPr>
      </w:pPr>
    </w:p>
    <w:p w14:paraId="52B0ECE6" w14:textId="687D1350" w:rsidR="00F163E6" w:rsidRDefault="00F163E6">
      <w:pPr>
        <w:rPr>
          <w:rFonts w:ascii="Calibri" w:eastAsia="Calibri" w:hAnsi="Calibri" w:cs="Calibri"/>
        </w:rPr>
      </w:pPr>
    </w:p>
    <w:p w14:paraId="4E9A9B98" w14:textId="77777777" w:rsidR="006405C7" w:rsidRDefault="006405C7">
      <w:pPr>
        <w:rPr>
          <w:rFonts w:ascii="Calibri" w:eastAsia="Calibri" w:hAnsi="Calibri" w:cs="Calibri"/>
          <w:b/>
          <w:i/>
        </w:rPr>
      </w:pPr>
    </w:p>
    <w:tbl>
      <w:tblPr>
        <w:tblStyle w:val="TableGrid"/>
        <w:tblpPr w:leftFromText="180" w:rightFromText="180" w:vertAnchor="text" w:tblpY="1"/>
        <w:tblOverlap w:val="never"/>
        <w:tblW w:w="9261" w:type="dxa"/>
        <w:tblLook w:val="04A0" w:firstRow="1" w:lastRow="0" w:firstColumn="1" w:lastColumn="0" w:noHBand="0" w:noVBand="1"/>
      </w:tblPr>
      <w:tblGrid>
        <w:gridCol w:w="7511"/>
        <w:gridCol w:w="1750"/>
      </w:tblGrid>
      <w:tr w:rsidR="00DE3D85" w14:paraId="1F7E5240" w14:textId="77777777" w:rsidTr="0095482E">
        <w:tc>
          <w:tcPr>
            <w:tcW w:w="9261" w:type="dxa"/>
            <w:gridSpan w:val="2"/>
            <w:shd w:val="clear" w:color="auto" w:fill="990033"/>
          </w:tcPr>
          <w:p w14:paraId="37F1D0E0" w14:textId="77777777" w:rsidR="00DE3D85" w:rsidRDefault="00DE3D85" w:rsidP="00894E45">
            <w:pPr>
              <w:rPr>
                <w:rFonts w:ascii="Calibri" w:eastAsia="Calibri" w:hAnsi="Calibri" w:cs="Calibri"/>
                <w:b/>
                <w:i/>
                <w:sz w:val="24"/>
                <w:szCs w:val="24"/>
              </w:rPr>
            </w:pPr>
            <w:r w:rsidRPr="00DE3D85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Photograph(s) Submission:</w:t>
            </w:r>
          </w:p>
          <w:p w14:paraId="1F0BB729" w14:textId="27AD21AE" w:rsidR="00894E45" w:rsidRDefault="00894E45" w:rsidP="00894E45">
            <w:pPr>
              <w:rPr>
                <w:rFonts w:ascii="Calibri" w:eastAsia="Calibri" w:hAnsi="Calibri" w:cs="Calibri"/>
              </w:rPr>
            </w:pPr>
          </w:p>
        </w:tc>
      </w:tr>
      <w:tr w:rsidR="0095482E" w14:paraId="64BCA5F8" w14:textId="77777777" w:rsidTr="00B948D7">
        <w:tc>
          <w:tcPr>
            <w:tcW w:w="7511" w:type="dxa"/>
          </w:tcPr>
          <w:p w14:paraId="533E38F9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50" w:type="dxa"/>
          </w:tcPr>
          <w:p w14:paraId="5E9712E4" w14:textId="36790175" w:rsidR="0095482E" w:rsidRPr="002E026C" w:rsidRDefault="0095482E" w:rsidP="00894E45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2E026C">
              <w:rPr>
                <w:rFonts w:ascii="Calibri" w:eastAsia="Calibri" w:hAnsi="Calibri" w:cs="Calibri"/>
                <w:b/>
                <w:bCs/>
              </w:rPr>
              <w:t>Yes</w:t>
            </w:r>
          </w:p>
        </w:tc>
      </w:tr>
      <w:tr w:rsidR="0095482E" w14:paraId="71D97333" w14:textId="77777777" w:rsidTr="006434F9">
        <w:tc>
          <w:tcPr>
            <w:tcW w:w="7511" w:type="dxa"/>
          </w:tcPr>
          <w:p w14:paraId="419A781E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 have ownership of the photograph.</w:t>
            </w:r>
          </w:p>
          <w:p w14:paraId="66C6EC6D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-553699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50" w:type="dxa"/>
              </w:tcPr>
              <w:p w14:paraId="63092B92" w14:textId="73DE5F35" w:rsidR="0095482E" w:rsidRDefault="0095482E" w:rsidP="00894E4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95482E" w14:paraId="625E536C" w14:textId="77777777" w:rsidTr="000766C9">
        <w:tc>
          <w:tcPr>
            <w:tcW w:w="7511" w:type="dxa"/>
          </w:tcPr>
          <w:p w14:paraId="36E63D7D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 have provided a jargon-free short description of the photograph.</w:t>
            </w:r>
          </w:p>
          <w:p w14:paraId="3DAE0A94" w14:textId="6BDDCBF4" w:rsidR="0095482E" w:rsidRDefault="0095482E" w:rsidP="00894E45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126596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50" w:type="dxa"/>
              </w:tcPr>
              <w:p w14:paraId="3087BCAF" w14:textId="704345BC" w:rsidR="0095482E" w:rsidRDefault="0095482E" w:rsidP="00894E4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  <w:tr w:rsidR="0095482E" w14:paraId="11AA60E3" w14:textId="77777777" w:rsidTr="00394C64">
        <w:tc>
          <w:tcPr>
            <w:tcW w:w="7511" w:type="dxa"/>
          </w:tcPr>
          <w:p w14:paraId="7A999CEB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photograph has a resolution of not less than </w:t>
            </w:r>
            <w:r>
              <w:rPr>
                <w:rFonts w:ascii="Calibri" w:eastAsia="Calibri" w:hAnsi="Calibri" w:cs="Calibri"/>
                <w:highlight w:val="white"/>
              </w:rPr>
              <w:t>300 dpi.</w:t>
            </w:r>
          </w:p>
          <w:p w14:paraId="14728A99" w14:textId="77777777" w:rsidR="0095482E" w:rsidRDefault="0095482E" w:rsidP="00894E45">
            <w:pPr>
              <w:rPr>
                <w:rFonts w:ascii="Calibri" w:eastAsia="Calibri" w:hAnsi="Calibri" w:cs="Calibri"/>
              </w:rPr>
            </w:pPr>
          </w:p>
        </w:tc>
        <w:sdt>
          <w:sdtPr>
            <w:rPr>
              <w:rFonts w:ascii="Calibri" w:eastAsia="Calibri" w:hAnsi="Calibri" w:cs="Calibri"/>
            </w:rPr>
            <w:id w:val="1397629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50" w:type="dxa"/>
              </w:tcPr>
              <w:p w14:paraId="40EE511B" w14:textId="60F4614A" w:rsidR="0095482E" w:rsidRDefault="0095482E" w:rsidP="00894E45">
                <w:pPr>
                  <w:jc w:val="center"/>
                  <w:rPr>
                    <w:rFonts w:ascii="Calibri" w:eastAsia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</w:tr>
    </w:tbl>
    <w:p w14:paraId="00000023" w14:textId="05E013DD" w:rsidR="007D01E1" w:rsidRDefault="007D01E1" w:rsidP="006405C7">
      <w:pPr>
        <w:rPr>
          <w:rFonts w:ascii="Verdana" w:eastAsia="Verdana" w:hAnsi="Verdana" w:cs="Verdana"/>
          <w:color w:val="333333"/>
          <w:sz w:val="21"/>
          <w:szCs w:val="21"/>
          <w:highlight w:val="white"/>
        </w:rPr>
      </w:pPr>
    </w:p>
    <w:p w14:paraId="0066AC41" w14:textId="687B6F7D" w:rsidR="006F35E2" w:rsidRPr="00C97E70" w:rsidRDefault="006F35E2" w:rsidP="006405C7">
      <w:pPr>
        <w:rPr>
          <w:rFonts w:asciiTheme="majorHAnsi" w:eastAsia="Verdana" w:hAnsiTheme="majorHAnsi" w:cstheme="majorHAnsi"/>
          <w:color w:val="333333"/>
          <w:highlight w:val="white"/>
        </w:rPr>
      </w:pPr>
    </w:p>
    <w:p w14:paraId="6270ECBE" w14:textId="5C74DC05" w:rsidR="00C97E70" w:rsidRPr="00C97E70" w:rsidRDefault="00C97E70" w:rsidP="006405C7">
      <w:pPr>
        <w:rPr>
          <w:rFonts w:asciiTheme="majorHAnsi" w:eastAsia="Verdana" w:hAnsiTheme="majorHAnsi" w:cstheme="majorHAnsi"/>
          <w:color w:val="0070C0"/>
          <w:highlight w:val="white"/>
        </w:rPr>
      </w:pPr>
      <w:r w:rsidRPr="00C97E70">
        <w:rPr>
          <w:rFonts w:asciiTheme="majorHAnsi" w:eastAsia="Verdana" w:hAnsiTheme="majorHAnsi" w:cstheme="majorHAnsi"/>
          <w:color w:val="333333"/>
          <w:highlight w:val="white"/>
        </w:rPr>
        <w:t>Any correspondence or queries on the article</w:t>
      </w:r>
      <w:r>
        <w:rPr>
          <w:rFonts w:asciiTheme="majorHAnsi" w:eastAsia="Verdana" w:hAnsiTheme="majorHAnsi" w:cstheme="majorHAnsi"/>
          <w:color w:val="333333"/>
          <w:highlight w:val="white"/>
        </w:rPr>
        <w:t xml:space="preserve"> and/or </w:t>
      </w:r>
      <w:r w:rsidRPr="00C97E70">
        <w:rPr>
          <w:rFonts w:asciiTheme="majorHAnsi" w:eastAsia="Verdana" w:hAnsiTheme="majorHAnsi" w:cstheme="majorHAnsi"/>
          <w:color w:val="333333"/>
          <w:highlight w:val="white"/>
        </w:rPr>
        <w:t>photograph</w:t>
      </w:r>
      <w:r>
        <w:rPr>
          <w:rFonts w:asciiTheme="majorHAnsi" w:eastAsia="Verdana" w:hAnsiTheme="majorHAnsi" w:cstheme="majorHAnsi"/>
          <w:color w:val="333333"/>
          <w:highlight w:val="white"/>
        </w:rPr>
        <w:t>(s)</w:t>
      </w:r>
      <w:r w:rsidRPr="00C97E70">
        <w:rPr>
          <w:rFonts w:asciiTheme="majorHAnsi" w:eastAsia="Verdana" w:hAnsiTheme="majorHAnsi" w:cstheme="majorHAnsi"/>
          <w:color w:val="333333"/>
          <w:highlight w:val="white"/>
        </w:rPr>
        <w:t xml:space="preserve"> submission </w:t>
      </w:r>
      <w:r>
        <w:rPr>
          <w:rFonts w:asciiTheme="majorHAnsi" w:eastAsia="Verdana" w:hAnsiTheme="majorHAnsi" w:cstheme="majorHAnsi"/>
          <w:color w:val="333333"/>
          <w:highlight w:val="white"/>
        </w:rPr>
        <w:t>process</w:t>
      </w:r>
      <w:r w:rsidRPr="00C97E70">
        <w:rPr>
          <w:rFonts w:asciiTheme="majorHAnsi" w:eastAsia="Verdana" w:hAnsiTheme="majorHAnsi" w:cstheme="majorHAnsi"/>
          <w:color w:val="333333"/>
          <w:highlight w:val="white"/>
        </w:rPr>
        <w:t xml:space="preserve"> should be sent to the </w:t>
      </w:r>
      <w:r w:rsidRPr="00C97E70">
        <w:rPr>
          <w:rFonts w:asciiTheme="majorHAnsi" w:eastAsia="Verdana" w:hAnsiTheme="majorHAnsi" w:cstheme="majorHAnsi"/>
          <w:color w:val="0070C0"/>
        </w:rPr>
        <w:t>iob.enewsletter@gmail.com</w:t>
      </w:r>
      <w:r w:rsidRPr="00C97E70">
        <w:rPr>
          <w:rFonts w:asciiTheme="majorHAnsi" w:eastAsia="Verdana" w:hAnsiTheme="majorHAnsi" w:cstheme="majorHAnsi"/>
          <w:color w:val="0070C0"/>
          <w:highlight w:val="white"/>
        </w:rPr>
        <w:t xml:space="preserve"> </w:t>
      </w:r>
    </w:p>
    <w:sectPr w:rsidR="00C97E70" w:rsidRPr="00C97E70" w:rsidSect="006405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0" w:right="1440" w:bottom="5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11729" w14:textId="77777777" w:rsidR="00866918" w:rsidRDefault="00866918" w:rsidP="00DE3D85">
      <w:pPr>
        <w:spacing w:line="240" w:lineRule="auto"/>
      </w:pPr>
      <w:r>
        <w:separator/>
      </w:r>
    </w:p>
  </w:endnote>
  <w:endnote w:type="continuationSeparator" w:id="0">
    <w:p w14:paraId="08333636" w14:textId="77777777" w:rsidR="00866918" w:rsidRDefault="00866918" w:rsidP="00DE3D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8EBB1" w14:textId="77777777" w:rsidR="00A4148D" w:rsidRDefault="00A414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lang w:val="en-US"/>
      </w:rPr>
      <w:id w:val="-2043361999"/>
      <w:docPartObj>
        <w:docPartGallery w:val="Page Numbers (Bottom of Page)"/>
        <w:docPartUnique/>
      </w:docPartObj>
    </w:sdtPr>
    <w:sdtEndPr/>
    <w:sdtContent>
      <w:p w14:paraId="28A67029" w14:textId="6F845769" w:rsidR="00DE3D85" w:rsidRPr="00DE3D85" w:rsidRDefault="00A4148D" w:rsidP="00DE3D85">
        <w:pPr>
          <w:pStyle w:val="Footer"/>
          <w:jc w:val="right"/>
          <w:rPr>
            <w:rFonts w:asciiTheme="majorHAnsi" w:hAnsiTheme="majorHAnsi" w:cstheme="majorHAnsi"/>
            <w:lang w:val="en-US"/>
          </w:rPr>
        </w:pPr>
        <w:r w:rsidRPr="00A4148D">
          <w:rPr>
            <w:rFonts w:asciiTheme="majorHAnsi" w:hAnsiTheme="majorHAnsi" w:cstheme="majorHAnsi"/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08845D5" wp14:editId="4695D1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EBB506" w14:textId="77777777" w:rsidR="00A4148D" w:rsidRPr="00A4148D" w:rsidRDefault="00A4148D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rFonts w:asciiTheme="majorHAnsi" w:hAnsiTheme="majorHAnsi" w:cstheme="majorHAnsi"/>
                                  <w:color w:val="C0504D" w:themeColor="accent2"/>
                                </w:rPr>
                              </w:pPr>
                              <w:r w:rsidRPr="00A4148D">
                                <w:rPr>
                                  <w:rFonts w:asciiTheme="majorHAnsi" w:hAnsiTheme="majorHAnsi" w:cstheme="majorHAnsi"/>
                                </w:rPr>
                                <w:fldChar w:fldCharType="begin"/>
                              </w:r>
                              <w:r w:rsidRPr="00A4148D">
                                <w:rPr>
                                  <w:rFonts w:asciiTheme="majorHAnsi" w:hAnsiTheme="majorHAnsi" w:cstheme="majorHAnsi"/>
                                </w:rPr>
                                <w:instrText xml:space="preserve"> PAGE   \* MERGEFORMAT </w:instrText>
                              </w:r>
                              <w:r w:rsidRPr="00A4148D">
                                <w:rPr>
                                  <w:rFonts w:asciiTheme="majorHAnsi" w:hAnsiTheme="majorHAnsi" w:cstheme="majorHAnsi"/>
                                </w:rPr>
                                <w:fldChar w:fldCharType="separate"/>
                              </w:r>
                              <w:r w:rsidRPr="00A4148D">
                                <w:rPr>
                                  <w:rFonts w:asciiTheme="majorHAnsi" w:hAnsiTheme="majorHAnsi" w:cstheme="majorHAnsi"/>
                                  <w:noProof/>
                                  <w:color w:val="C0504D" w:themeColor="accent2"/>
                                </w:rPr>
                                <w:t>2</w:t>
                              </w:r>
                              <w:r w:rsidRPr="00A4148D">
                                <w:rPr>
                                  <w:rFonts w:asciiTheme="majorHAnsi" w:hAnsiTheme="majorHAnsi" w:cstheme="majorHAnsi"/>
                                  <w:noProof/>
                                  <w:color w:val="C0504D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 xmlns:w16sdtdh="http://schemas.microsoft.com/office/word/2020/wordml/sdtdatahash" xmlns:oel="http://schemas.microsoft.com/office/2019/extlst">
              <w:pict>
                <v:rect w14:anchorId="108845D5" id="Rectangle 1" o:spid="_x0000_s1026" style="position:absolute;left:0;text-align:left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56EBB506" w14:textId="77777777" w:rsidR="00A4148D" w:rsidRPr="00A4148D" w:rsidRDefault="00A4148D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rFonts w:asciiTheme="majorHAnsi" w:hAnsiTheme="majorHAnsi" w:cstheme="majorHAnsi"/>
                            <w:color w:val="C0504D" w:themeColor="accent2"/>
                          </w:rPr>
                        </w:pPr>
                        <w:r w:rsidRPr="00A4148D">
                          <w:rPr>
                            <w:rFonts w:asciiTheme="majorHAnsi" w:hAnsiTheme="majorHAnsi" w:cstheme="majorHAnsi"/>
                          </w:rPr>
                          <w:fldChar w:fldCharType="begin"/>
                        </w:r>
                        <w:r w:rsidRPr="00A4148D">
                          <w:rPr>
                            <w:rFonts w:asciiTheme="majorHAnsi" w:hAnsiTheme="majorHAnsi" w:cstheme="majorHAnsi"/>
                          </w:rPr>
                          <w:instrText xml:space="preserve"> PAGE   \* MERGEFORMAT </w:instrText>
                        </w:r>
                        <w:r w:rsidRPr="00A4148D">
                          <w:rPr>
                            <w:rFonts w:asciiTheme="majorHAnsi" w:hAnsiTheme="majorHAnsi" w:cstheme="majorHAnsi"/>
                          </w:rPr>
                          <w:fldChar w:fldCharType="separate"/>
                        </w:r>
                        <w:r w:rsidRPr="00A4148D">
                          <w:rPr>
                            <w:rFonts w:asciiTheme="majorHAnsi" w:hAnsiTheme="majorHAnsi" w:cstheme="majorHAnsi"/>
                            <w:noProof/>
                            <w:color w:val="C0504D" w:themeColor="accent2"/>
                          </w:rPr>
                          <w:t>2</w:t>
                        </w:r>
                        <w:r w:rsidRPr="00A4148D">
                          <w:rPr>
                            <w:rFonts w:asciiTheme="majorHAnsi" w:hAnsiTheme="majorHAnsi" w:cstheme="majorHAnsi"/>
                            <w:noProof/>
                            <w:color w:val="C0504D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1A323" w14:textId="77777777" w:rsidR="00A4148D" w:rsidRDefault="00A414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C4645" w14:textId="77777777" w:rsidR="00866918" w:rsidRDefault="00866918" w:rsidP="00DE3D85">
      <w:pPr>
        <w:spacing w:line="240" w:lineRule="auto"/>
      </w:pPr>
      <w:r>
        <w:separator/>
      </w:r>
    </w:p>
  </w:footnote>
  <w:footnote w:type="continuationSeparator" w:id="0">
    <w:p w14:paraId="7088A2B1" w14:textId="77777777" w:rsidR="00866918" w:rsidRDefault="00866918" w:rsidP="00DE3D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2205C" w14:textId="77777777" w:rsidR="00A4148D" w:rsidRDefault="00A414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681BB" w14:textId="77777777" w:rsidR="00A4148D" w:rsidRDefault="00A414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363B9" w14:textId="77777777" w:rsidR="00A4148D" w:rsidRDefault="00A414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852477"/>
    <w:multiLevelType w:val="hybridMultilevel"/>
    <w:tmpl w:val="439AC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0sDA0tjAzMjY2NzFS0lEKTi0uzszPAykwrQUANmqQmSwAAAA="/>
  </w:docVars>
  <w:rsids>
    <w:rsidRoot w:val="007D01E1"/>
    <w:rsid w:val="000C6B17"/>
    <w:rsid w:val="00112E42"/>
    <w:rsid w:val="00130A71"/>
    <w:rsid w:val="0015553E"/>
    <w:rsid w:val="001B4ED1"/>
    <w:rsid w:val="001D0980"/>
    <w:rsid w:val="002C638C"/>
    <w:rsid w:val="002E026C"/>
    <w:rsid w:val="002F1093"/>
    <w:rsid w:val="003D7699"/>
    <w:rsid w:val="0041148A"/>
    <w:rsid w:val="006405C7"/>
    <w:rsid w:val="00664765"/>
    <w:rsid w:val="006D259B"/>
    <w:rsid w:val="006F35E2"/>
    <w:rsid w:val="00796D87"/>
    <w:rsid w:val="007D01E1"/>
    <w:rsid w:val="007D22C6"/>
    <w:rsid w:val="0082436C"/>
    <w:rsid w:val="00841035"/>
    <w:rsid w:val="00866918"/>
    <w:rsid w:val="00894E45"/>
    <w:rsid w:val="00924C91"/>
    <w:rsid w:val="0095482E"/>
    <w:rsid w:val="009963AA"/>
    <w:rsid w:val="00A00581"/>
    <w:rsid w:val="00A4148D"/>
    <w:rsid w:val="00A640AB"/>
    <w:rsid w:val="00A92053"/>
    <w:rsid w:val="00A92AF8"/>
    <w:rsid w:val="00BB6427"/>
    <w:rsid w:val="00BC5ED2"/>
    <w:rsid w:val="00BC6B21"/>
    <w:rsid w:val="00C1194A"/>
    <w:rsid w:val="00C32CF8"/>
    <w:rsid w:val="00C5245A"/>
    <w:rsid w:val="00C97E70"/>
    <w:rsid w:val="00DE3D85"/>
    <w:rsid w:val="00E17750"/>
    <w:rsid w:val="00E316CD"/>
    <w:rsid w:val="00F163E6"/>
    <w:rsid w:val="00F44326"/>
    <w:rsid w:val="00FC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9C588"/>
  <w15:docId w15:val="{4C4B0A8B-8D56-42D4-BBBC-E7DB5B759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796D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3D8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D85"/>
  </w:style>
  <w:style w:type="paragraph" w:styleId="Footer">
    <w:name w:val="footer"/>
    <w:basedOn w:val="Normal"/>
    <w:link w:val="FooterChar"/>
    <w:uiPriority w:val="99"/>
    <w:unhideWhenUsed/>
    <w:rsid w:val="00DE3D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D85"/>
  </w:style>
  <w:style w:type="character" w:styleId="Hyperlink">
    <w:name w:val="Hyperlink"/>
    <w:basedOn w:val="DefaultParagraphFont"/>
    <w:uiPriority w:val="99"/>
    <w:unhideWhenUsed/>
    <w:rsid w:val="00E316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6C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C7ED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D0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09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0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98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97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obsl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BF1C0D-5A75-4777-8D32-B0BD6A1D9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22-12-06T15:20:00Z</dcterms:created>
  <dcterms:modified xsi:type="dcterms:W3CDTF">2022-12-06T15:20:00Z</dcterms:modified>
</cp:coreProperties>
</file>